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58FF" w:rsidRDefault="004A123D" w:rsidP="00164285">
      <w:pPr>
        <w:pStyle w:val="Title"/>
        <w:spacing w:after="0"/>
      </w:pPr>
      <w:bookmarkStart w:id="0" w:name="_GoBack"/>
      <w:bookmarkEnd w:id="0"/>
      <w:r>
        <w:t xml:space="preserve">To: </w:t>
      </w:r>
    </w:p>
    <w:p w:rsidR="007258FF" w:rsidRDefault="004A123D" w:rsidP="00790E71">
      <w:pPr>
        <w:pStyle w:val="Author"/>
      </w:pPr>
      <w:r>
        <w:t xml:space="preserve">From: </w:t>
      </w:r>
    </w:p>
    <w:p w:rsidR="007258FF" w:rsidRDefault="004A123D" w:rsidP="00164285">
      <w:pPr>
        <w:pStyle w:val="Date"/>
        <w:spacing w:after="0"/>
      </w:pPr>
      <w:r>
        <w:t xml:space="preserve">Date: </w:t>
      </w:r>
    </w:p>
    <w:p w:rsidR="007258FF" w:rsidRDefault="004A123D" w:rsidP="00164285">
      <w:pPr>
        <w:pStyle w:val="Heading4"/>
        <w:spacing w:before="0" w:after="120"/>
      </w:pPr>
      <w:bookmarkStart w:id="1" w:name="re-orange-juice-price"/>
      <w:bookmarkEnd w:id="1"/>
      <w:r>
        <w:t xml:space="preserve">RE: </w:t>
      </w:r>
    </w:p>
    <w:p w:rsidR="007258FF" w:rsidRDefault="007A46B2">
      <w:r>
        <w:pict>
          <v:rect id="_x0000_i1025" style="width:0;height:1.5pt" o:hralign="center" o:hrstd="t" o:hr="t"/>
        </w:pict>
      </w:r>
    </w:p>
    <w:p w:rsidR="003719A0" w:rsidRDefault="00E968DB" w:rsidP="00E968DB">
      <w:pPr>
        <w:pStyle w:val="FirstParagraph"/>
      </w:pPr>
      <w:r>
        <w:t xml:space="preserve">Remember, the memo_template.docx file must be in the directory that your </w:t>
      </w:r>
      <w:proofErr w:type="spellStart"/>
      <w:r>
        <w:t>Rmd</w:t>
      </w:r>
      <w:proofErr w:type="spellEnd"/>
      <w:r>
        <w:t xml:space="preserve"> file is being created in</w:t>
      </w:r>
      <w:r w:rsidR="003719A0">
        <w:t>.</w:t>
      </w:r>
    </w:p>
    <w:p w:rsidR="00E968DB" w:rsidRDefault="003719A0" w:rsidP="0005269E">
      <w:pPr>
        <w:pStyle w:val="FirstParagraph"/>
      </w:pPr>
      <w:r>
        <w:t>Use #####</w:t>
      </w:r>
      <w:r w:rsidR="006C6BD3">
        <w:t>#</w:t>
      </w:r>
      <w:r>
        <w:t xml:space="preserve"> </w:t>
      </w:r>
      <w:r w:rsidR="00313122">
        <w:t xml:space="preserve">in </w:t>
      </w:r>
      <w:proofErr w:type="spellStart"/>
      <w:r w:rsidR="00313122">
        <w:t>Rmd</w:t>
      </w:r>
      <w:proofErr w:type="spellEnd"/>
      <w:r w:rsidR="00313122">
        <w:t xml:space="preserve"> file</w:t>
      </w:r>
      <w:r w:rsidR="00AA6440">
        <w:t>s with this template</w:t>
      </w:r>
      <w:r w:rsidR="00313122">
        <w:t xml:space="preserve"> </w:t>
      </w:r>
      <w:r>
        <w:t>to get a page break (I have customized this template to specifically create a page break)</w:t>
      </w:r>
      <w:r w:rsidR="001508DA">
        <w:t>.</w:t>
      </w:r>
    </w:p>
    <w:p w:rsidR="0005269E" w:rsidRPr="0005269E" w:rsidRDefault="00AA6440" w:rsidP="0005269E">
      <w:pPr>
        <w:pStyle w:val="BodyText"/>
      </w:pPr>
      <w:r>
        <w:t>You can create more customizations by altering existing Styles; however, I recommend you only change Word Styles that are not used often.</w:t>
      </w:r>
    </w:p>
    <w:p w:rsidR="001508DA" w:rsidRPr="001508DA" w:rsidRDefault="001508DA" w:rsidP="001508DA">
      <w:pPr>
        <w:pStyle w:val="BodyText"/>
      </w:pPr>
    </w:p>
    <w:sectPr w:rsidR="001508DA" w:rsidRPr="001508DA" w:rsidSect="00474701">
      <w:pgSz w:w="12240" w:h="15840"/>
      <w:pgMar w:top="108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46B2" w:rsidRDefault="007A46B2">
      <w:pPr>
        <w:spacing w:after="0"/>
      </w:pPr>
      <w:r>
        <w:separator/>
      </w:r>
    </w:p>
  </w:endnote>
  <w:endnote w:type="continuationSeparator" w:id="0">
    <w:p w:rsidR="007A46B2" w:rsidRDefault="007A46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46B2" w:rsidRDefault="007A46B2">
      <w:r>
        <w:separator/>
      </w:r>
    </w:p>
  </w:footnote>
  <w:footnote w:type="continuationSeparator" w:id="0">
    <w:p w:rsidR="007A46B2" w:rsidRDefault="007A46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26CD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35DE0D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EB0D2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E507B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F04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28EF1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8225D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E0A77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E52D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9277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6EE85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2C9888D"/>
    <w:multiLevelType w:val="multilevel"/>
    <w:tmpl w:val="209EA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CF6FF63"/>
    <w:multiLevelType w:val="multilevel"/>
    <w:tmpl w:val="866663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269E"/>
    <w:rsid w:val="001508DA"/>
    <w:rsid w:val="00164285"/>
    <w:rsid w:val="00313122"/>
    <w:rsid w:val="003719A0"/>
    <w:rsid w:val="00474701"/>
    <w:rsid w:val="004A123D"/>
    <w:rsid w:val="004E29B3"/>
    <w:rsid w:val="00590D07"/>
    <w:rsid w:val="00635B1D"/>
    <w:rsid w:val="006C6BD3"/>
    <w:rsid w:val="00703FC3"/>
    <w:rsid w:val="007258FF"/>
    <w:rsid w:val="007772DD"/>
    <w:rsid w:val="00784D58"/>
    <w:rsid w:val="00790E71"/>
    <w:rsid w:val="007A46B2"/>
    <w:rsid w:val="008D6863"/>
    <w:rsid w:val="00AA6440"/>
    <w:rsid w:val="00B72E48"/>
    <w:rsid w:val="00B86B75"/>
    <w:rsid w:val="00BC48D5"/>
    <w:rsid w:val="00C36279"/>
    <w:rsid w:val="00E315A3"/>
    <w:rsid w:val="00E966AD"/>
    <w:rsid w:val="00E968DB"/>
    <w:rsid w:val="00FD7F95"/>
    <w:rsid w:val="00FE5F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5410AB-43C4-44C1-9827-8F263E1D2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E5F9C"/>
    <w:pPr>
      <w:keepNext/>
      <w:keepLines/>
      <w:spacing w:before="200" w:after="0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719A0"/>
    <w:pPr>
      <w:keepLines/>
      <w:pageBreakBefore/>
      <w:spacing w:after="0" w:line="20" w:lineRule="exact"/>
      <w:outlineLvl w:val="5"/>
    </w:pPr>
    <w:rPr>
      <w:rFonts w:ascii="Times New Roman" w:eastAsiaTheme="majorEastAsia" w:hAnsi="Times New Roman" w:cstheme="majorBidi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E5F9C"/>
    <w:pPr>
      <w:keepNext/>
      <w:keepLines/>
      <w:spacing w:before="480" w:after="240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9E6A66"/>
    <w:pPr>
      <w:keepNext/>
      <w:keepLines/>
    </w:pPr>
  </w:style>
  <w:style w:type="paragraph" w:styleId="Date">
    <w:name w:val="Date"/>
    <w:next w:val="BodyText"/>
    <w:qFormat/>
    <w:rsid w:val="009E6A66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E6A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617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 The Big Boss</vt:lpstr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 The Big Boss</dc:title>
  <dc:creator>From: Gareth Green</dc:creator>
  <cp:lastModifiedBy>ehest</cp:lastModifiedBy>
  <cp:revision>2</cp:revision>
  <dcterms:created xsi:type="dcterms:W3CDTF">2020-01-15T06:07:00Z</dcterms:created>
  <dcterms:modified xsi:type="dcterms:W3CDTF">2020-01-15T06:07:00Z</dcterms:modified>
</cp:coreProperties>
</file>